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6EAD" w:rsidRPr="00A40266" w:rsidRDefault="00CE1636" w:rsidP="00A40266">
      <w:pPr>
        <w:pStyle w:val="Title"/>
        <w:jc w:val="center"/>
        <w:sectPr w:rsidR="00966EAD" w:rsidRPr="00A40266" w:rsidSect="00A40266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t>Chapter 3 Results</w:t>
      </w:r>
      <w:bookmarkStart w:id="0" w:name="_GoBack"/>
      <w:bookmarkEnd w:id="0"/>
    </w:p>
    <w:p w:rsidR="00CE1636" w:rsidRPr="00CE1636" w:rsidRDefault="00CE1636" w:rsidP="00CE1636">
      <w:pPr>
        <w:pStyle w:val="Heading1"/>
        <w:rPr>
          <w:b/>
        </w:rPr>
      </w:pPr>
      <w:r w:rsidRPr="00CE1636">
        <w:rPr>
          <w:b/>
        </w:rPr>
        <w:lastRenderedPageBreak/>
        <w:t>Occupancy Modeling</w:t>
      </w:r>
    </w:p>
    <w:p w:rsidR="00CE1636" w:rsidRDefault="00CE1636" w:rsidP="00CE1636">
      <w:pPr>
        <w:pStyle w:val="Heading2"/>
      </w:pPr>
      <w:r>
        <w:t>Longnose Dace:</w:t>
      </w:r>
    </w:p>
    <w:tbl>
      <w:tblPr>
        <w:tblW w:w="21600" w:type="dxa"/>
        <w:tblCellSpacing w:w="0" w:type="dxa"/>
        <w:shd w:val="clear" w:color="auto" w:fill="323232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966EAD" w:rsidRPr="00966EAD" w:rsidTr="00966EA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proofErr w:type="spellStart"/>
            <w:r w:rsidRPr="00966EAD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</w:t>
            </w:r>
            <w:proofErr w:type="spellEnd"/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                                                   model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par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ICc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DeltaAICc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weight  Deviance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4               p(~1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7 242.5153  0.000000 5.529271e-01 227.66033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2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8 244.5436  2.028280 2.005545e-01 227.43588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6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8 244.7587  2.243410 1.801016e-01 227.65101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8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9 246.7538  4.238557 6.641665e-02 227.35850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3                                                             p(~1)Psi(~1)    2 274.3253 31.809993 6.842512e-08  14.31515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1                                            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3 275.1556 32.640346 4.517590e-08 268.97786</w:t>
            </w:r>
          </w:p>
          <w:p w:rsidR="00966EAD" w:rsidRP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5                                              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3 276.3634 33.848156 2.469643e-08 270.18567</w:t>
            </w:r>
          </w:p>
          <w:p w:rsidR="00966EAD" w:rsidRDefault="00966EAD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7                                               p(~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66EAD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4 277.2700 34.754726 1.569550e-08 268.97151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proofErr w:type="spellStart"/>
            <w:r w:rsidRPr="00BB0F7B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si</w:t>
            </w:r>
            <w:proofErr w:type="spellEnd"/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                                     model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par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ICc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DeltaAICc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weight  Deviance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2 p(~1)Psi(~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7 242.5153   0.00000 9.997523e-01 227.66033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3                      p(~1)Psi(~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    5 259.1619  16.64666 2.427264e-04 248.71082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4                              p(~1)Psi(~</w:t>
            </w:r>
            <w:proofErr w:type="spellStart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4 266.9726  24.45732 4.887129e-06 258.67410</w:t>
            </w:r>
          </w:p>
          <w:p w:rsidR="00BB0F7B" w:rsidRPr="00BB0F7B" w:rsidRDefault="00BB0F7B" w:rsidP="00BB0F7B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</w:rPr>
            </w:pPr>
            <w:r w:rsidRPr="00BB0F7B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1                                               p(~1)Psi(~1)    2 274.3253  31.80999 1.237200e-07  14.31515</w:t>
            </w:r>
          </w:p>
          <w:p w:rsidR="00BB0F7B" w:rsidRPr="00966EAD" w:rsidRDefault="00BB0F7B" w:rsidP="00966EA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</w:tc>
      </w:tr>
      <w:tr w:rsidR="00966EAD" w:rsidRPr="00966EAD" w:rsidTr="00966EA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summary(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$p.Dot.Psi.globa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 xml:space="preserve">) #top model 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Output summary for Occupancy model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ame : p(~1)Psi(~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wid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Slope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par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:  7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-2lnL:  227.660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ICc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:  242.515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Beta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estimate        se 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lc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ucl</w:t>
            </w:r>
            <w:proofErr w:type="spellEnd"/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:(Intercept)    0.6905410 0.2290958  0.2415133  1.1395688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(Intercept) -5.1474816 1.0452673 -7.1962055 -3.0987576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avwid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1.1292159 0.2528426  0.6336443  1.6247875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pctcbb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0.0140155 0.0116844 -0.0088859  0.0369168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pctSlope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-0.0210111 0.0309589 -0.0816905  0.039668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med_len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0.0016317 0.0022946 -0.0028657  0.0061291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si:BRT_100m    -0.1375387 0.0399399 -0.2158210 -0.0592564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Real Parameter p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1         2         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0.6660873 0.6660873 0.6660873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Real Parameter Psi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1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0.1696478</w:t>
            </w:r>
          </w:p>
          <w:p w:rsid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 xml:space="preserve">&gt; </w:t>
            </w:r>
          </w:p>
          <w:p w:rsidR="006D0380" w:rsidRDefault="006D0380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</w:p>
          <w:p w:rsidR="006D0380" w:rsidRPr="00B24FDC" w:rsidRDefault="006D0380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lastRenderedPageBreak/>
              <w:t xml:space="preserve">&gt;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lnd.results.p$p.Dot.Psi.global$results$real</w:t>
            </w:r>
            <w:proofErr w:type="spellEnd"/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estimate        se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lc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</w:t>
            </w:r>
            <w:proofErr w:type="spellStart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ucl</w:t>
            </w:r>
            <w:proofErr w:type="spellEnd"/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fixed    note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p g1 a0 t1   0.6660873 0.0509543 0.5600865 0.7576005              </w:t>
            </w:r>
          </w:p>
          <w:p w:rsidR="00B24FDC" w:rsidRPr="00B24FDC" w:rsidRDefault="00B24FDC" w:rsidP="00B24FDC">
            <w:pPr>
              <w:shd w:val="clear" w:color="auto" w:fill="323232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</w:rPr>
            </w:pPr>
            <w:r w:rsidRPr="00B24FDC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Psi g1 a0 t1 0.1696478 0.0417710 0.1025398 0.2675806  </w:t>
            </w:r>
          </w:p>
          <w:p w:rsidR="00966EAD" w:rsidRPr="00966EAD" w:rsidRDefault="00966EAD" w:rsidP="00966EA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66EAD" w:rsidRPr="00966EAD" w:rsidTr="00966EA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966EAD" w:rsidRPr="00966EAD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966EAD" w:rsidRPr="00966EAD" w:rsidRDefault="00966EAD" w:rsidP="00966EAD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</w:tc>
            </w:tr>
          </w:tbl>
          <w:p w:rsidR="00966EAD" w:rsidRPr="00966EAD" w:rsidRDefault="00966EAD" w:rsidP="00966EAD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</w:rPr>
            </w:pPr>
          </w:p>
        </w:tc>
      </w:tr>
    </w:tbl>
    <w:p w:rsidR="00966EAD" w:rsidRDefault="00966EAD" w:rsidP="00CE1636">
      <w:pPr>
        <w:sectPr w:rsidR="00966EAD" w:rsidSect="00966EAD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Pr="008B4D5D" w:rsidRDefault="00C5798B" w:rsidP="008B4D5D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sectPr w:rsidR="00C5798B" w:rsidRPr="008B4D5D" w:rsidSect="00C5798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E1636" w:rsidRDefault="00C5798B" w:rsidP="00C5798B">
      <w:pPr>
        <w:pStyle w:val="Heading2"/>
      </w:pPr>
      <w:r>
        <w:lastRenderedPageBreak/>
        <w:t>Southern Redbelly Dace:</w:t>
      </w:r>
    </w:p>
    <w:p w:rsidR="0054536E" w:rsidRDefault="0054536E" w:rsidP="0054536E">
      <w:pPr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tbl>
      <w:tblPr>
        <w:tblW w:w="21690" w:type="dxa"/>
        <w:tblCellSpacing w:w="0" w:type="dxa"/>
        <w:shd w:val="clear" w:color="auto" w:fill="323232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6C62CF" w:rsidRPr="006C62CF" w:rsidTr="008B4D5D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6C62CF" w:rsidRPr="006C62CF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8B4D5D" w:rsidRPr="008B4D5D" w:rsidRDefault="008B4D5D" w:rsidP="008B4D5D">
                  <w:pPr>
                    <w:pStyle w:val="HTMLPreformatted"/>
                    <w:shd w:val="clear" w:color="auto" w:fill="323232"/>
                    <w:wordWrap w:val="0"/>
                    <w:rPr>
                      <w:rFonts w:ascii="Lucida Console" w:hAnsi="Lucida Console"/>
                      <w:color w:val="CC7833"/>
                    </w:rPr>
                  </w:pPr>
                  <w:r w:rsidRPr="006C62CF">
                    <w:rPr>
                      <w:rFonts w:ascii="Lucida Console" w:hAnsi="Lucida Console" w:cs="Times New Roman"/>
                      <w:color w:val="CC7833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8B4D5D">
                    <w:rPr>
                      <w:rFonts w:ascii="Lucida Console" w:hAnsi="Lucida Console"/>
                      <w:color w:val="CC7833"/>
                    </w:rPr>
                    <w:t>srd.results.p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                                   model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Delta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weight  Devianc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2     p(~1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7 253.1339  0.0000000 6.135489e-01 238.2789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4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   8 254.0584  0.9245105 3.864509e-01 236.9507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1                                                p(~1)Psi(~1)    2 284.5240 31.3900635 9.366634e-08  16.6792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3                                           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1)    3 285.3329 32.1990159 6.250601e-08 279.1551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#Two models &lt;2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Delta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&gt; summary(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Dot.Psi.globa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top model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1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38.278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53.133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 estimate        se 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 1.624430e-01 0.2400490  -0.3080530  0.632939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9.842362e+00 2.8293307 -15.3878500 -4.296873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4.886556e-01 0.1622782   0.1705904  0.806720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6.524987e+00 2.9944520   0.6558614 12.394114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-7.635700e-03 0.0114258  -0.0300303  0.014758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-8.677439e-05 0.0025719  -0.0051277  0.004954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BRT_100m    -2.214255e-01 0.1346690  -0.4853767  0.0425256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405217 0.5405217 0.540521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0918079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Dot.Psi.global$results$rea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405217 0.0596181 0.4235900 0.6531556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si g1 a0 t1 0.0918079 0.0638426 0.0220421 0.3119528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&gt; summary(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flow.Psi.globa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) #2nd model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Output summary for Occupancy model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ame : p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Flow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)Psi(~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+ BRT_100m)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Npar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-2lnL:  236.950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AICc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:  254.0584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Beta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      estimate        se 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:(Intercept)   -0.415953700 0.5560697  -1.5058503  0.673942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lastRenderedPageBreak/>
                    <w:t>p:mFlow          2.302377800 2.0069447  -1.6312339  6.2359895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(Intercept) -9.923993400 2.8838260 -15.5762930 -4.271694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gT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0.495378200 0.1663385   0.1693546  0.8214018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avdep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6.469377900 3.0698073   0.4525556 12.486200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pctfines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-0.007259100 0.0115693  -0.0299349  0.015416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med_len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-0.000239252 0.0025410  -0.0052195  0.004741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:BRT_100m    -0.218558600 0.1325039  -0.4782662  0.0411490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5355637 0.5355637 0.5355637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Real Parameter Psi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1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0.0937626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 xml:space="preserve">&gt;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CC7833"/>
                      <w:sz w:val="20"/>
                      <w:szCs w:val="20"/>
                    </w:rPr>
                    <w:t>srd.results.p$p.flow.Psi.global$results$real</w:t>
                  </w:r>
                  <w:proofErr w:type="spellEnd"/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       estimate        se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l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      </w:t>
                  </w:r>
                  <w:proofErr w:type="spellStart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ucl</w:t>
                  </w:r>
                  <w:proofErr w:type="spellEnd"/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 fixed    note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 xml:space="preserve">p g1 a0 t1   0.5355637 0.0600660 0.4180419 0.6492645              </w:t>
                  </w:r>
                </w:p>
                <w:p w:rsidR="008B4D5D" w:rsidRPr="008B4D5D" w:rsidRDefault="008B4D5D" w:rsidP="008B4D5D">
                  <w:pPr>
                    <w:shd w:val="clear" w:color="auto" w:fill="323232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40" w:lineRule="auto"/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</w:rPr>
                  </w:pPr>
                  <w:r w:rsidRPr="008B4D5D">
                    <w:rPr>
                      <w:rFonts w:ascii="Lucida Console" w:eastAsia="Times New Roman" w:hAnsi="Lucida Console" w:cs="Courier New"/>
                      <w:color w:val="FFFFFF"/>
                      <w:sz w:val="20"/>
                      <w:szCs w:val="20"/>
                      <w:bdr w:val="none" w:sz="0" w:space="0" w:color="auto" w:frame="1"/>
                    </w:rPr>
                    <w:t>Psi g1 a0 t1 0.0937626 0.0643118 0.0229326 0.3132267</w:t>
                  </w:r>
                </w:p>
                <w:p w:rsidR="006C62CF" w:rsidRPr="006C62CF" w:rsidRDefault="006C62CF" w:rsidP="006C62C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</w:tc>
            </w:tr>
          </w:tbl>
          <w:p w:rsidR="006C62CF" w:rsidRPr="006C62CF" w:rsidRDefault="006C62CF" w:rsidP="006C62CF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</w:rPr>
            </w:pPr>
          </w:p>
        </w:tc>
      </w:tr>
    </w:tbl>
    <w:p w:rsidR="006C62CF" w:rsidRPr="0054536E" w:rsidRDefault="006C62CF" w:rsidP="0054536E">
      <w:pPr>
        <w:sectPr w:rsidR="006C62CF" w:rsidRPr="0054536E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F31AB9" w:rsidP="00F31AB9">
      <w:pPr>
        <w:pStyle w:val="Heading2"/>
      </w:pPr>
      <w:proofErr w:type="spellStart"/>
      <w:r>
        <w:lastRenderedPageBreak/>
        <w:t>Cottus</w:t>
      </w:r>
      <w:proofErr w:type="spellEnd"/>
      <w:r>
        <w:t xml:space="preserve">: </w:t>
      </w:r>
    </w:p>
    <w:p w:rsidR="00F31AB9" w:rsidRDefault="00F31AB9" w:rsidP="00C5798B"/>
    <w:tbl>
      <w:tblPr>
        <w:tblW w:w="21690" w:type="dxa"/>
        <w:tblCellSpacing w:w="0" w:type="dxa"/>
        <w:shd w:val="clear" w:color="auto" w:fill="323232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21690"/>
      </w:tblGrid>
      <w:tr w:rsidR="00925F18" w:rsidRPr="00925F18" w:rsidTr="001C68C3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</w:pPr>
            <w:proofErr w:type="spellStart"/>
            <w:r w:rsidRPr="00925F18">
              <w:rPr>
                <w:rFonts w:ascii="Lucida Console" w:eastAsia="Times New Roman" w:hAnsi="Lucida Console" w:cs="Courier New"/>
                <w:color w:val="CC7833"/>
                <w:sz w:val="20"/>
                <w:szCs w:val="20"/>
              </w:rPr>
              <w:t>cott.results.p</w:t>
            </w:r>
            <w:proofErr w:type="spellEnd"/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                                                              model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npar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ICc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DeltaAICc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      weight   Deviance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6           p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gT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BrBank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HAiFLS_for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8 150.7615  0.000000 6.909436e-01 133.653830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8 p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gT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BrBank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HAiFLS_for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9 153.0275  2.265977 2.225318e-01 133.632150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4               p(~1)Psi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gT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BrBank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HAiFLS_for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7 155.8212  5.059630 5.505009e-02 140.966190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2         p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avgT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BrBank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HAiFLS_for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ed_len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BRT_100m)    8 156.9431  6.181530 3.141524e-02 139.835360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5                                                         p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3 170.2823 19.520815 3.986129e-05 164.104560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7                                               p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 xml:space="preserve"> + 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mFlow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4 172.2666 21.505125 1.477965e-05 163.968140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3                                                             p(~1)Psi(~1)    2 175.5223 24.760733 2.902136e-06   1.972209</w:t>
            </w:r>
          </w:p>
          <w:p w:rsidR="00925F18" w:rsidRPr="00925F18" w:rsidRDefault="00925F18" w:rsidP="00925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</w:pPr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1                                                       p(~</w:t>
            </w:r>
            <w:proofErr w:type="spellStart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pctcbbl</w:t>
            </w:r>
            <w:proofErr w:type="spellEnd"/>
            <w:r w:rsidRPr="00925F18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</w:rPr>
              <w:t>)Psi(~1)    3 176.5365 25.775025 1.747700e-06 170.358770</w:t>
            </w:r>
          </w:p>
          <w:p w:rsidR="00925F18" w:rsidRPr="00925F18" w:rsidRDefault="00925F18" w:rsidP="00925F1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925F18" w:rsidRPr="00925F18" w:rsidTr="001C68C3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p w:rsidR="00925F18" w:rsidRPr="00925F18" w:rsidRDefault="00925F18" w:rsidP="00925F1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25F18" w:rsidRPr="00925F18" w:rsidTr="001C68C3">
        <w:trPr>
          <w:tblCellSpacing w:w="0" w:type="dxa"/>
        </w:trPr>
        <w:tc>
          <w:tcPr>
            <w:tcW w:w="0" w:type="auto"/>
            <w:shd w:val="clear" w:color="auto" w:fill="323232"/>
            <w:hideMark/>
          </w:tcPr>
          <w:tbl>
            <w:tblPr>
              <w:tblW w:w="216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600"/>
            </w:tblGrid>
            <w:tr w:rsidR="00925F18" w:rsidRPr="00925F18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ktb"/>
                      <w:rFonts w:ascii="Lucida Console" w:eastAsiaTheme="majorEastAsia" w:hAnsi="Lucida Console"/>
                      <w:color w:val="CC7833"/>
                    </w:rPr>
                  </w:pPr>
                  <w:r>
                    <w:rPr>
                      <w:rStyle w:val="gd15mcfcktb"/>
                      <w:rFonts w:ascii="Lucida Console" w:eastAsiaTheme="majorEastAsia" w:hAnsi="Lucida Console"/>
                      <w:color w:val="CC7833"/>
                    </w:rPr>
                    <w:t>summary(</w:t>
                  </w:r>
                  <w:proofErr w:type="spellStart"/>
                  <w:r>
                    <w:rPr>
                      <w:rStyle w:val="gd15mcfcktb"/>
                      <w:rFonts w:ascii="Lucida Console" w:eastAsiaTheme="majorEastAsia" w:hAnsi="Lucida Console"/>
                      <w:color w:val="CC7833"/>
                    </w:rPr>
                    <w:t>cott.results.p$p.flow.Psi.global</w:t>
                  </w:r>
                  <w:proofErr w:type="spellEnd"/>
                  <w:r>
                    <w:rPr>
                      <w:rStyle w:val="gd15mcfcktb"/>
                      <w:rFonts w:ascii="Lucida Console" w:eastAsiaTheme="majorEastAsia" w:hAnsi="Lucida Console"/>
                      <w:color w:val="CC7833"/>
                    </w:rPr>
                    <w:t xml:space="preserve">) #top model 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Output summary for Occupancy model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Name : p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Flow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)Psi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avgT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BrBank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HAiFLS_for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ed_len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BRT_100m) 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Npar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:  8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-2lnL:  133.6538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AICc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:  150.7615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Beta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            estimate        se          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lcl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 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ucl</w:t>
                  </w:r>
                  <w:proofErr w:type="spellEnd"/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:(Intercept)    3.2449032 0.8350649  1.608176e+00  4.8816305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:mFlow         -8.1350875 3.2800203 -1.456393e+01 -1.7062475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si:(Intercept) -1.5184998 2.5753797 -6.566244e+00  3.5292446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si:avgT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  -0.1634808 0.1546166 -4.665293e-01  0.1395677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si:BrBank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-0.5011336 0.6271327 -1.730314e+00  0.7280465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si:HAiFLS_for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0.0345473 0.0112233  1.254970e-02  0.0565449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si:med_len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0.0066727 0.0032448  3.127645e-04  0.0130326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Psi:BRT_100m     0.0347556 0.0193838 -3.236800e-03  0.0727479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Real Parameter p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   1         2         3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0.7810357 0.7810357 0.7810357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Real Parameter Psi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   1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Fonts w:ascii="Lucida Console" w:hAnsi="Lucida Console"/>
                      <w:color w:val="FFFFFF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0.0669671</w:t>
                  </w:r>
                </w:p>
                <w:p w:rsidR="00925F18" w:rsidRDefault="00925F18" w:rsidP="00925F18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ktb"/>
                      <w:rFonts w:ascii="Lucida Console" w:eastAsiaTheme="majorEastAsia" w:hAnsi="Lucida Console"/>
                      <w:color w:val="CC7833"/>
                    </w:rPr>
                  </w:pPr>
                  <w:proofErr w:type="spellStart"/>
                  <w:r>
                    <w:rPr>
                      <w:rStyle w:val="gd15mcfcktb"/>
                      <w:rFonts w:ascii="Lucida Console" w:eastAsiaTheme="majorEastAsia" w:hAnsi="Lucida Console"/>
                      <w:color w:val="CC7833"/>
                    </w:rPr>
                    <w:t>cott.results.psi</w:t>
                  </w:r>
                  <w:proofErr w:type="spellEnd"/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                                                     model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npar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AICc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DeltaAICc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      weight Deviance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2 p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Flow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)Psi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avgT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BrBank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HAiFLS_for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ed_len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BRT_100m)    8 150.7615  0.000000 9.591327e-01 133.6538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3                      p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Flow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)Psi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avgT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BrBank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HAiFLS_for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)    6 157.4448  6.683321 3.393235e-02 144.8085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4                              p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Flow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)Psi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ed_len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 xml:space="preserve"> + BRT_100m)    5 160.6364  9.874926 6.879642e-03 150.1853</w:t>
                  </w:r>
                </w:p>
                <w:p w:rsidR="001C68C3" w:rsidRDefault="001C68C3" w:rsidP="001C68C3">
                  <w:pPr>
                    <w:pStyle w:val="HTMLPreformatted"/>
                    <w:shd w:val="clear" w:color="auto" w:fill="323232"/>
                    <w:wordWrap w:val="0"/>
                    <w:rPr>
                      <w:rFonts w:ascii="Lucida Console" w:hAnsi="Lucida Console"/>
                      <w:color w:val="FFFFFF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1                                               p(~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mFlow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FFFFFF"/>
                      <w:bdr w:val="none" w:sz="0" w:space="0" w:color="auto" w:frame="1"/>
                    </w:rPr>
                    <w:t>)Psi(~1)    3 170.2823 19.520815 5.533341e-05 164.1046</w:t>
                  </w:r>
                </w:p>
                <w:p w:rsidR="001C68C3" w:rsidRPr="00925F18" w:rsidRDefault="001C68C3" w:rsidP="00925F18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CC7833"/>
                      <w:sz w:val="24"/>
                      <w:szCs w:val="24"/>
                    </w:rPr>
                  </w:pPr>
                </w:p>
              </w:tc>
            </w:tr>
          </w:tbl>
          <w:p w:rsidR="00925F18" w:rsidRPr="00925F18" w:rsidRDefault="00925F18" w:rsidP="00925F18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</w:rPr>
            </w:pPr>
          </w:p>
        </w:tc>
      </w:tr>
    </w:tbl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ktb"/>
          <w:rFonts w:ascii="Lucida Console" w:eastAsiaTheme="majorEastAsia" w:hAnsi="Lucida Console"/>
          <w:color w:val="CC7833"/>
        </w:rPr>
      </w:pPr>
      <w:proofErr w:type="gramStart"/>
      <w:r>
        <w:rPr>
          <w:rStyle w:val="gd15mcfcktb"/>
          <w:rFonts w:ascii="Lucida Console" w:eastAsiaTheme="majorEastAsia" w:hAnsi="Lucida Console"/>
          <w:color w:val="CC7833"/>
        </w:rPr>
        <w:lastRenderedPageBreak/>
        <w:t>summary(</w:t>
      </w:r>
      <w:proofErr w:type="spellStart"/>
      <w:proofErr w:type="gramEnd"/>
      <w:r>
        <w:rPr>
          <w:rStyle w:val="gd15mcfcktb"/>
          <w:rFonts w:ascii="Lucida Console" w:eastAsiaTheme="majorEastAsia" w:hAnsi="Lucida Console"/>
          <w:color w:val="CC7833"/>
        </w:rPr>
        <w:t>cott.results.psi$p.flow.Psi.global</w:t>
      </w:r>
      <w:proofErr w:type="spellEnd"/>
      <w:r>
        <w:rPr>
          <w:rStyle w:val="gd15mcfcktb"/>
          <w:rFonts w:ascii="Lucida Console" w:eastAsiaTheme="majorEastAsia" w:hAnsi="Lucida Console"/>
          <w:color w:val="CC7833"/>
        </w:rPr>
        <w:t xml:space="preserve">) #top model 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Output summary for Occupancy model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ame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p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)Psi(~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vgT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BrBank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HAiFLS_fo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ed_len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+ BRT_100m) 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Npa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8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-2lnL:  133.6538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AICc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150.7615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Beta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         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estimate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se   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lcl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</w:t>
      </w: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ucl</w:t>
      </w:r>
      <w:proofErr w:type="spellEnd"/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(Intercept)    3.2449030 0.8350650  1.608176e+00  4.8816304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mFlow         -8.1350873 3.2800206 -1.456393e+01 -1.7062468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: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(Intercept) -1.5185026 2.5753833 -6.566254e+00  3.5292487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avgT</w:t>
      </w:r>
      <w:proofErr w:type="spellEnd"/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-0.1634807 0.1546167 -4.665295e-01  0.1395681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BrBank</w:t>
      </w:r>
      <w:proofErr w:type="spellEnd"/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-0.5011333 0.6271336 -1.730315e+00  0.7280485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HAiFLS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_for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0.0345473 0.0112233  1.254960e-02  0.0565449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med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_len</w:t>
      </w:r>
      <w:proofErr w:type="spell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0.0066727 0.0032448  3.127663e-04  0.0130326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Psi</w:t>
      </w:r>
      <w:proofErr w:type="gramStart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:BRT</w:t>
      </w:r>
      <w:proofErr w:type="gramEnd"/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_100m     0.0347556 0.0193838 -3.236800e-03  0.0727479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Real Parameter p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1         2         3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0.7810356 0.7810356 0.7810356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>Real Parameter Psi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Style w:val="gd15mcfceu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        1</w:t>
      </w:r>
    </w:p>
    <w:p w:rsidR="001C68C3" w:rsidRDefault="001C68C3" w:rsidP="001C68C3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</w:rPr>
      </w:pPr>
      <w:r>
        <w:rPr>
          <w:rStyle w:val="gd15mcfceub"/>
          <w:rFonts w:ascii="Lucida Console" w:hAnsi="Lucida Console"/>
          <w:color w:val="FFFFFF"/>
          <w:bdr w:val="none" w:sz="0" w:space="0" w:color="auto" w:frame="1"/>
        </w:rPr>
        <w:t xml:space="preserve"> 0.0669671</w:t>
      </w:r>
    </w:p>
    <w:p w:rsidR="00AD1D03" w:rsidRPr="00AD1D03" w:rsidRDefault="00AD1D03" w:rsidP="00AD1D0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AD1D03" w:rsidRDefault="00AD1D03" w:rsidP="00C5798B"/>
    <w:p w:rsidR="00AD1D03" w:rsidRDefault="00AD1D03" w:rsidP="00C5798B"/>
    <w:p w:rsidR="00AD1D03" w:rsidRDefault="00AD1D03" w:rsidP="00C5798B">
      <w:pPr>
        <w:sectPr w:rsidR="00AD1D03" w:rsidSect="00F31AB9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4627F6" w:rsidRDefault="004627F6" w:rsidP="00C5798B"/>
    <w:p w:rsidR="00161B62" w:rsidRDefault="00161B62" w:rsidP="00161B62">
      <w:pPr>
        <w:pStyle w:val="Heading1"/>
        <w:rPr>
          <w:b/>
        </w:rPr>
        <w:sectPr w:rsidR="00161B62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>
      <w:pPr>
        <w:pStyle w:val="Heading1"/>
        <w:rPr>
          <w:b/>
        </w:rPr>
      </w:pPr>
      <w:r w:rsidRPr="00161B62">
        <w:rPr>
          <w:b/>
        </w:rPr>
        <w:lastRenderedPageBreak/>
        <w:t>CPUE comparisons and modeling</w:t>
      </w:r>
      <w:r>
        <w:rPr>
          <w:b/>
        </w:rPr>
        <w:t>:</w:t>
      </w:r>
    </w:p>
    <w:p w:rsidR="00161B62" w:rsidRDefault="00161B62" w:rsidP="00161B62">
      <w:pPr>
        <w:pStyle w:val="Heading2"/>
      </w:pPr>
      <w:r>
        <w:t>Comparisons of CPUE b/w sites with and without Brown Trout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#############################################################################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Mann Whitney U / Wilcox Sign Rank Test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using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ubsett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data -- only when SGCNs of interest are presen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LND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dace$LND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dace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35, p-value = 0.9564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777859  2.191316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0.04975342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SRD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dace$SRD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dace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57.5, p-value = 0.245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3134583  4.5286369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0.4347949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no difference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lass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[1] "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actor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Cottus_CPU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~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$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mu=0, alt="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$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$BRT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8, p-value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8.49425  49.15872</w:t>
      </w:r>
      <w:proofErr w:type="gram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0.5416241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N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0.9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.072907, p-value = 0.949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R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0.2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1.1797, p-value = 0.245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wilcox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_CPUE~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istribution="exact") #p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Exact Wilcoxon-Mann-Whitney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, p-value = 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N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l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95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-0.07401, p-value = 0.9424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RD_CPUE~BRT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sdace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1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_CPUE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1.3951, p-value = 0.1637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oneway_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tes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spellStart"/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us_CPUE~BR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 data=</w:t>
      </w:r>
      <w:proofErr w:type="spell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cott</w:t>
      </w:r>
      <w:proofErr w:type="spell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,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+             distribution=</w:t>
      </w:r>
      <w:proofErr w:type="gramStart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approximate(</w:t>
      </w:r>
      <w:proofErr w:type="gramEnd"/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B=9999)) #p = 0.91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pproximativ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Two-Sample Fisher-Pitman Permutation Test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CPUE</w:t>
      </w:r>
      <w:proofErr w:type="spell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by BRT (0, 1)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 = 0.19465, p-value = 0.9166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1E5AD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mu is not equal to 0</w:t>
      </w:r>
    </w:p>
    <w:p w:rsidR="00161B62" w:rsidRPr="00161B62" w:rsidRDefault="00161B62" w:rsidP="00161B62"/>
    <w:p w:rsidR="00161B62" w:rsidRDefault="00161B62" w:rsidP="00161B62">
      <w:pPr>
        <w:sectPr w:rsidR="00161B62" w:rsidSect="00161B6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/>
    <w:p w:rsidR="00161B62" w:rsidRPr="00161B62" w:rsidRDefault="00161B62" w:rsidP="00161B62">
      <w:pPr>
        <w:sectPr w:rsidR="00161B62" w:rsidRPr="00161B62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Pr="00C5798B" w:rsidRDefault="00C5798B" w:rsidP="00C5798B"/>
    <w:sectPr w:rsidR="00C5798B" w:rsidRPr="00C5798B" w:rsidSect="00C579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jExNzIxNTA3MTZV0lEKTi0uzszPAykwrQUAm0rNACwAAAA="/>
  </w:docVars>
  <w:rsids>
    <w:rsidRoot w:val="00CE1636"/>
    <w:rsid w:val="00030601"/>
    <w:rsid w:val="000555AB"/>
    <w:rsid w:val="000C6CE9"/>
    <w:rsid w:val="00111E04"/>
    <w:rsid w:val="00161B62"/>
    <w:rsid w:val="001C68C3"/>
    <w:rsid w:val="001E5AD0"/>
    <w:rsid w:val="00355FCE"/>
    <w:rsid w:val="004627F6"/>
    <w:rsid w:val="004845E2"/>
    <w:rsid w:val="0054536E"/>
    <w:rsid w:val="00655728"/>
    <w:rsid w:val="006C62CF"/>
    <w:rsid w:val="006D0380"/>
    <w:rsid w:val="00806AD8"/>
    <w:rsid w:val="008B4D5D"/>
    <w:rsid w:val="00925F18"/>
    <w:rsid w:val="00966EAD"/>
    <w:rsid w:val="00A40266"/>
    <w:rsid w:val="00AD1D03"/>
    <w:rsid w:val="00B24FDC"/>
    <w:rsid w:val="00BB0F7B"/>
    <w:rsid w:val="00C5798B"/>
    <w:rsid w:val="00CE1636"/>
    <w:rsid w:val="00F31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257DD7"/>
  <w15:chartTrackingRefBased/>
  <w15:docId w15:val="{3EC7E013-898E-452C-BAEB-D88386FE3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6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1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5F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5FCE"/>
    <w:rPr>
      <w:rFonts w:ascii="Courier New" w:eastAsia="Times New Roman" w:hAnsi="Courier New" w:cs="Courier New"/>
      <w:sz w:val="20"/>
      <w:szCs w:val="20"/>
    </w:rPr>
  </w:style>
  <w:style w:type="character" w:customStyle="1" w:styleId="gd15mcfcktb">
    <w:name w:val="gd15mcfcktb"/>
    <w:basedOn w:val="DefaultParagraphFont"/>
    <w:rsid w:val="00355FCE"/>
  </w:style>
  <w:style w:type="character" w:customStyle="1" w:styleId="gd15mcfceub">
    <w:name w:val="gd15mcfceub"/>
    <w:basedOn w:val="DefaultParagraphFont"/>
    <w:rsid w:val="00355FCE"/>
  </w:style>
  <w:style w:type="character" w:customStyle="1" w:styleId="gd15mcfckub">
    <w:name w:val="gd15mcfckub"/>
    <w:basedOn w:val="DefaultParagraphFont"/>
    <w:rsid w:val="004627F6"/>
  </w:style>
  <w:style w:type="character" w:customStyle="1" w:styleId="gd15mcfcotb">
    <w:name w:val="gd15mcfcotb"/>
    <w:basedOn w:val="DefaultParagraphFont"/>
    <w:rsid w:val="001E5A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4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9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53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7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0</TotalTime>
  <Pages>13</Pages>
  <Words>1844</Words>
  <Characters>1051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1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Brett B [NREM]</dc:creator>
  <cp:keywords/>
  <dc:description/>
  <cp:lastModifiedBy>Kelly, Brett B [NREM]</cp:lastModifiedBy>
  <cp:revision>29</cp:revision>
  <dcterms:created xsi:type="dcterms:W3CDTF">2020-04-24T17:54:00Z</dcterms:created>
  <dcterms:modified xsi:type="dcterms:W3CDTF">2020-05-01T13:34:00Z</dcterms:modified>
</cp:coreProperties>
</file>